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c7a0b7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c7a0b7d-c94b-11eb-a85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1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MY4DQQxC9wH//5f8wAH2UqWJhIuMEie7BcLAeAb7sYifegdgxr/DyQP/8Lm+fYedXeFxBv6nT4sneuInNPH3wwEeA+l6g2dAt3zCz5KpCo0X+sXf9zrwN7FRs+t+81D2y6ACdBqnzx/EjJPGBTs1PyN6ZyyyS2r9mOhZwYEdLvE4qQ9H9HkhAmRqFq/2V6oJS9/MBNb9bvjxPb16PzKuJOOGat2vMbjZdoau+YWaikJjJfv58kzT5OWxuNbPboSZKPZ5MYiKAJGZWs+D0HKeGZ/7eb8TSzaO9PvjmX2efMnMwXw25uT47fX7vx9YOx8k2JP7gXmNI3jgr1nR/Ua/i/M8+jEBvMjLM7CE+bh8cD+QIb4kqOLkfpCzLSfTSf5+9777AnuDaGy5KXMN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Great call service down on Pocatello Idaho 83201 area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c7a0b7d-c94b-11eb-a85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1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c7a0b7d-c94b-11eb-a85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c7a0b7d-c94b-11eb-a85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c7a0b7d</dc:title>
  <dc:creator/>
  <cp:keywords/>
  <dcterms:created xsi:type="dcterms:W3CDTF">2026-04-27T22:31:26Z</dcterms:created>
  <dcterms:modified xsi:type="dcterms:W3CDTF">2026-04-27T22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